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A5E45" w:rsidRPr="001852BD" w:rsidRDefault="00DA5E45" w:rsidP="008A7B58">
      <w:pPr>
        <w:spacing w:after="0" w:line="360" w:lineRule="auto"/>
        <w:ind w:left="36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proofErr w:type="spellStart"/>
      <w:r w:rsidRPr="001852BD">
        <w:rPr>
          <w:rFonts w:ascii="Times New Roman" w:eastAsia="Times New Roman" w:hAnsi="Times New Roman" w:cs="Times New Roman"/>
          <w:b/>
          <w:sz w:val="28"/>
          <w:szCs w:val="28"/>
        </w:rPr>
        <w:t>Jaypee</w:t>
      </w:r>
      <w:proofErr w:type="spellEnd"/>
      <w:r w:rsidRPr="001852BD">
        <w:rPr>
          <w:rFonts w:ascii="Times New Roman" w:eastAsia="Times New Roman" w:hAnsi="Times New Roman" w:cs="Times New Roman"/>
          <w:b/>
          <w:sz w:val="28"/>
          <w:szCs w:val="28"/>
        </w:rPr>
        <w:t xml:space="preserve"> University of Engineering and Technology</w:t>
      </w:r>
    </w:p>
    <w:p w:rsidR="00DA5E45" w:rsidRPr="001852BD" w:rsidRDefault="00651B7B" w:rsidP="00DA5E4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8B11CI3</w:t>
      </w:r>
      <w:r w:rsidR="0017260A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="00DA5E45" w:rsidRPr="001852BD">
        <w:rPr>
          <w:rFonts w:ascii="Times New Roman" w:eastAsia="Times New Roman" w:hAnsi="Times New Roman" w:cs="Times New Roman"/>
          <w:b/>
          <w:sz w:val="24"/>
          <w:szCs w:val="24"/>
        </w:rPr>
        <w:t xml:space="preserve">– </w:t>
      </w:r>
      <w:r w:rsidR="000A154B">
        <w:rPr>
          <w:rFonts w:ascii="Times New Roman" w:eastAsia="Times New Roman" w:hAnsi="Times New Roman" w:cs="Times New Roman"/>
          <w:b/>
          <w:sz w:val="24"/>
          <w:szCs w:val="24"/>
        </w:rPr>
        <w:t>Data Structures</w:t>
      </w:r>
    </w:p>
    <w:p w:rsidR="00DA5E45" w:rsidRDefault="00DA5E45" w:rsidP="00DA5E4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1852BD">
        <w:rPr>
          <w:rFonts w:ascii="Times New Roman" w:eastAsia="Times New Roman" w:hAnsi="Times New Roman" w:cs="Times New Roman"/>
          <w:b/>
          <w:sz w:val="24"/>
          <w:szCs w:val="24"/>
        </w:rPr>
        <w:t>B.Tech</w:t>
      </w:r>
      <w:proofErr w:type="spellEnd"/>
      <w:r w:rsidRPr="001852BD">
        <w:rPr>
          <w:rFonts w:ascii="Times New Roman" w:eastAsia="Times New Roman" w:hAnsi="Times New Roman" w:cs="Times New Roman"/>
          <w:b/>
          <w:sz w:val="24"/>
          <w:szCs w:val="24"/>
        </w:rPr>
        <w:t xml:space="preserve"> -</w:t>
      </w:r>
      <w:r w:rsidR="00651B7B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="00651B7B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r</w:t>
      </w:r>
      <w:r w:rsidR="000A154B"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>d</w:t>
      </w:r>
      <w:r w:rsidRPr="001852BD">
        <w:rPr>
          <w:rFonts w:ascii="Times New Roman" w:eastAsia="Times New Roman" w:hAnsi="Times New Roman" w:cs="Times New Roman"/>
          <w:b/>
          <w:sz w:val="24"/>
          <w:szCs w:val="24"/>
        </w:rPr>
        <w:t xml:space="preserve"> Semester</w:t>
      </w:r>
    </w:p>
    <w:p w:rsidR="0071021A" w:rsidRPr="001852BD" w:rsidRDefault="00B73F28" w:rsidP="00DA5E45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utorial </w:t>
      </w:r>
      <w:r w:rsidR="00D860A9">
        <w:rPr>
          <w:rFonts w:ascii="Times New Roman" w:eastAsia="Times New Roman" w:hAnsi="Times New Roman" w:cs="Times New Roman"/>
          <w:b/>
          <w:sz w:val="24"/>
          <w:szCs w:val="24"/>
        </w:rPr>
        <w:t>–</w:t>
      </w:r>
      <w:r w:rsidR="00E62CE4">
        <w:rPr>
          <w:rFonts w:ascii="Times New Roman" w:eastAsia="Times New Roman" w:hAnsi="Times New Roman" w:cs="Times New Roman"/>
          <w:b/>
          <w:sz w:val="24"/>
          <w:szCs w:val="24"/>
        </w:rPr>
        <w:t xml:space="preserve"> 5 </w:t>
      </w:r>
      <w:r w:rsidR="00D860A9">
        <w:rPr>
          <w:rFonts w:ascii="Times New Roman" w:eastAsia="Times New Roman" w:hAnsi="Times New Roman" w:cs="Times New Roman"/>
          <w:b/>
          <w:sz w:val="24"/>
          <w:szCs w:val="24"/>
        </w:rPr>
        <w:t>(Sorting Algorithms)</w:t>
      </w:r>
    </w:p>
    <w:p w:rsidR="00D10C1B" w:rsidRPr="00677CF7" w:rsidRDefault="00D10C1B" w:rsidP="00252D44">
      <w:pPr>
        <w:ind w:firstLine="540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Consider the following arrays (Contains 8 elements to be sorted in ascending order) -  </w:t>
      </w:r>
    </w:p>
    <w:p w:rsidR="00D10C1B" w:rsidRPr="00677CF7" w:rsidRDefault="00D10C1B" w:rsidP="00D10C1B">
      <w:pPr>
        <w:pStyle w:val="ListParagraph"/>
        <w:ind w:left="1482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Array W </w:t>
      </w:r>
      <w:proofErr w:type="gramStart"/>
      <w:r w:rsidRPr="00677CF7">
        <w:rPr>
          <w:rFonts w:ascii="Times New Roman" w:hAnsi="Times New Roman" w:cs="Times New Roman"/>
          <w:sz w:val="24"/>
          <w:szCs w:val="24"/>
        </w:rPr>
        <w:t>-  4</w:t>
      </w:r>
      <w:proofErr w:type="gramEnd"/>
      <w:r w:rsidRPr="00677CF7">
        <w:rPr>
          <w:rFonts w:ascii="Times New Roman" w:hAnsi="Times New Roman" w:cs="Times New Roman"/>
          <w:sz w:val="24"/>
          <w:szCs w:val="24"/>
        </w:rPr>
        <w:t>, 5, 7, 1, 6, 10, 17, 13</w:t>
      </w:r>
    </w:p>
    <w:p w:rsidR="00D10C1B" w:rsidRPr="00677CF7" w:rsidRDefault="00D10C1B" w:rsidP="00D10C1B">
      <w:pPr>
        <w:pStyle w:val="ListParagraph"/>
        <w:ind w:left="1482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Array X </w:t>
      </w:r>
      <w:proofErr w:type="gramStart"/>
      <w:r w:rsidRPr="00677CF7">
        <w:rPr>
          <w:rFonts w:ascii="Times New Roman" w:hAnsi="Times New Roman" w:cs="Times New Roman"/>
          <w:sz w:val="24"/>
          <w:szCs w:val="24"/>
        </w:rPr>
        <w:t>-  20</w:t>
      </w:r>
      <w:proofErr w:type="gramEnd"/>
      <w:r w:rsidRPr="00677CF7">
        <w:rPr>
          <w:rFonts w:ascii="Times New Roman" w:hAnsi="Times New Roman" w:cs="Times New Roman"/>
          <w:sz w:val="24"/>
          <w:szCs w:val="24"/>
        </w:rPr>
        <w:t>, 15, 13, 11, 4, 3, 2, 1</w:t>
      </w:r>
    </w:p>
    <w:p w:rsidR="00D10C1B" w:rsidRPr="00677CF7" w:rsidRDefault="00D10C1B" w:rsidP="00D10C1B">
      <w:pPr>
        <w:pStyle w:val="ListParagraph"/>
        <w:ind w:left="1482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Array Y - 32, 4, 6, 9, 12, 3, 11, 10</w:t>
      </w:r>
    </w:p>
    <w:p w:rsidR="00D10C1B" w:rsidRPr="00677CF7" w:rsidRDefault="00D10C1B" w:rsidP="00D10C1B">
      <w:pPr>
        <w:pStyle w:val="ListParagraph"/>
        <w:ind w:left="1482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Array Z - 5, 8, 12, 17, 19, 23, 41, 50</w:t>
      </w:r>
    </w:p>
    <w:p w:rsidR="00D10C1B" w:rsidRPr="00677CF7" w:rsidRDefault="00D10C1B" w:rsidP="00D10C1B">
      <w:pPr>
        <w:pStyle w:val="ListParagraph"/>
        <w:ind w:left="1482"/>
        <w:rPr>
          <w:rFonts w:ascii="Times New Roman" w:hAnsi="Times New Roman" w:cs="Times New Roman"/>
          <w:sz w:val="24"/>
          <w:szCs w:val="24"/>
        </w:rPr>
      </w:pPr>
    </w:p>
    <w:p w:rsidR="00135227" w:rsidRPr="00677CF7" w:rsidRDefault="00135227" w:rsidP="0034655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Give the number of swaps in 4</w:t>
      </w:r>
      <w:r w:rsidRPr="00677CF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103CF">
        <w:rPr>
          <w:rFonts w:ascii="Times New Roman" w:hAnsi="Times New Roman" w:cs="Times New Roman"/>
          <w:sz w:val="24"/>
          <w:szCs w:val="24"/>
        </w:rPr>
        <w:t xml:space="preserve"> pass of</w:t>
      </w:r>
      <w:r w:rsidRPr="00677CF7">
        <w:rPr>
          <w:rFonts w:ascii="Times New Roman" w:hAnsi="Times New Roman" w:cs="Times New Roman"/>
          <w:sz w:val="24"/>
          <w:szCs w:val="24"/>
        </w:rPr>
        <w:t xml:space="preserve"> bubble sort for array W.</w:t>
      </w:r>
    </w:p>
    <w:p w:rsidR="00135227" w:rsidRPr="00677CF7" w:rsidRDefault="00135227" w:rsidP="0034655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What is </w:t>
      </w:r>
      <w:r w:rsidR="00D006D4" w:rsidRPr="00677CF7">
        <w:rPr>
          <w:rFonts w:ascii="Times New Roman" w:hAnsi="Times New Roman" w:cs="Times New Roman"/>
          <w:sz w:val="24"/>
          <w:szCs w:val="24"/>
        </w:rPr>
        <w:t xml:space="preserve">the </w:t>
      </w:r>
      <w:r w:rsidRPr="00677CF7">
        <w:rPr>
          <w:rFonts w:ascii="Times New Roman" w:hAnsi="Times New Roman" w:cs="Times New Roman"/>
          <w:sz w:val="24"/>
          <w:szCs w:val="24"/>
        </w:rPr>
        <w:t>time complexity of selection sort for array X and give the output of 4</w:t>
      </w:r>
      <w:r w:rsidRPr="00677CF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77CF7">
        <w:rPr>
          <w:rFonts w:ascii="Times New Roman" w:hAnsi="Times New Roman" w:cs="Times New Roman"/>
          <w:sz w:val="24"/>
          <w:szCs w:val="24"/>
        </w:rPr>
        <w:t xml:space="preserve"> pass.</w:t>
      </w:r>
    </w:p>
    <w:p w:rsidR="00135227" w:rsidRPr="00677CF7" w:rsidRDefault="00135227" w:rsidP="0034655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With reference to insertion sort, which of above arrays (W, X, Y, Z) </w:t>
      </w:r>
      <w:r w:rsidR="008F6E91" w:rsidRPr="00677CF7">
        <w:rPr>
          <w:rFonts w:ascii="Times New Roman" w:hAnsi="Times New Roman" w:cs="Times New Roman"/>
          <w:sz w:val="24"/>
          <w:szCs w:val="24"/>
        </w:rPr>
        <w:t xml:space="preserve">will be </w:t>
      </w:r>
      <w:r w:rsidRPr="00677CF7">
        <w:rPr>
          <w:rFonts w:ascii="Times New Roman" w:hAnsi="Times New Roman" w:cs="Times New Roman"/>
          <w:sz w:val="24"/>
          <w:szCs w:val="24"/>
        </w:rPr>
        <w:t>worst, average and best case</w:t>
      </w:r>
      <w:r w:rsidR="008F6E91" w:rsidRPr="00677CF7">
        <w:rPr>
          <w:rFonts w:ascii="Times New Roman" w:hAnsi="Times New Roman" w:cs="Times New Roman"/>
          <w:sz w:val="24"/>
          <w:szCs w:val="24"/>
        </w:rPr>
        <w:t>. Justify your answer with algorithmic statements.</w:t>
      </w:r>
    </w:p>
    <w:p w:rsidR="008F6E91" w:rsidRPr="00677CF7" w:rsidRDefault="008F6E91" w:rsidP="0034655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Array Z is the worst case input instance of quick sort. Justify the statement.</w:t>
      </w:r>
    </w:p>
    <w:p w:rsidR="00D10C1B" w:rsidRPr="00677CF7" w:rsidRDefault="008F6E91" w:rsidP="0034655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Compare quick and merge so</w:t>
      </w:r>
      <w:r w:rsidR="00D10C1B" w:rsidRPr="00677CF7">
        <w:rPr>
          <w:rFonts w:ascii="Times New Roman" w:hAnsi="Times New Roman" w:cs="Times New Roman"/>
          <w:sz w:val="24"/>
          <w:szCs w:val="24"/>
        </w:rPr>
        <w:t>rt. Use the above arrays (W, X, Y, Z)</w:t>
      </w:r>
      <w:r w:rsidRPr="00677CF7">
        <w:rPr>
          <w:rFonts w:ascii="Times New Roman" w:hAnsi="Times New Roman" w:cs="Times New Roman"/>
          <w:sz w:val="24"/>
          <w:szCs w:val="24"/>
        </w:rPr>
        <w:t xml:space="preserve"> </w:t>
      </w:r>
      <w:r w:rsidR="00D10C1B" w:rsidRPr="00677CF7">
        <w:rPr>
          <w:rFonts w:ascii="Times New Roman" w:hAnsi="Times New Roman" w:cs="Times New Roman"/>
          <w:sz w:val="24"/>
          <w:szCs w:val="24"/>
        </w:rPr>
        <w:t>to give specific time complexity case.</w:t>
      </w:r>
    </w:p>
    <w:p w:rsidR="00D806D3" w:rsidRPr="00677CF7" w:rsidRDefault="00D806D3" w:rsidP="00B45B49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What is the worst case time complexity of insertion sort where position of the data to be inserted is calculated using binary search?</w:t>
      </w:r>
    </w:p>
    <w:p w:rsidR="00C508FB" w:rsidRPr="00677CF7" w:rsidRDefault="00C508FB" w:rsidP="00C508F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Consider the array </w:t>
      </w:r>
      <w:proofErr w:type="gramStart"/>
      <w:r w:rsidRPr="00677CF7">
        <w:rPr>
          <w:rFonts w:ascii="Times New Roman" w:hAnsi="Times New Roman" w:cs="Times New Roman"/>
          <w:sz w:val="24"/>
          <w:szCs w:val="24"/>
        </w:rPr>
        <w:t>A[</w:t>
      </w:r>
      <w:proofErr w:type="gramEnd"/>
      <w:r w:rsidRPr="00677CF7">
        <w:rPr>
          <w:rFonts w:ascii="Times New Roman" w:hAnsi="Times New Roman" w:cs="Times New Roman"/>
          <w:sz w:val="24"/>
          <w:szCs w:val="24"/>
        </w:rPr>
        <w:t xml:space="preserve">]= {6,4,8,1,3} apply the insertion sort to sort the array . Consider the cost associated with each shift is 5 </w:t>
      </w:r>
      <w:r w:rsidR="0046348A" w:rsidRPr="00677CF7">
        <w:rPr>
          <w:rFonts w:ascii="Times New Roman" w:hAnsi="Times New Roman" w:cs="Times New Roman"/>
          <w:sz w:val="24"/>
          <w:szCs w:val="24"/>
        </w:rPr>
        <w:t>rupees,</w:t>
      </w:r>
      <w:r w:rsidRPr="00677CF7">
        <w:rPr>
          <w:rFonts w:ascii="Times New Roman" w:hAnsi="Times New Roman" w:cs="Times New Roman"/>
          <w:sz w:val="24"/>
          <w:szCs w:val="24"/>
        </w:rPr>
        <w:t xml:space="preserve"> what is the total cost of the insertion sort when element 1 reaches the first position of the </w:t>
      </w:r>
      <w:r w:rsidR="0046348A" w:rsidRPr="00677CF7">
        <w:rPr>
          <w:rFonts w:ascii="Times New Roman" w:hAnsi="Times New Roman" w:cs="Times New Roman"/>
          <w:sz w:val="24"/>
          <w:szCs w:val="24"/>
        </w:rPr>
        <w:t>array?</w:t>
      </w:r>
    </w:p>
    <w:p w:rsidR="00696B1A" w:rsidRPr="00677CF7" w:rsidRDefault="00696B1A" w:rsidP="00696B1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Let t1 and t2 be the number of comparisons made by P for the inputs {1,</w:t>
      </w:r>
      <w:r w:rsidR="002E22E8" w:rsidRPr="00677CF7">
        <w:rPr>
          <w:rFonts w:ascii="Times New Roman" w:hAnsi="Times New Roman" w:cs="Times New Roman"/>
          <w:sz w:val="24"/>
          <w:szCs w:val="24"/>
        </w:rPr>
        <w:t xml:space="preserve"> </w:t>
      </w:r>
      <w:r w:rsidRPr="00677CF7">
        <w:rPr>
          <w:rFonts w:ascii="Times New Roman" w:hAnsi="Times New Roman" w:cs="Times New Roman"/>
          <w:sz w:val="24"/>
          <w:szCs w:val="24"/>
        </w:rPr>
        <w:t xml:space="preserve">2, 3, 4, 5} and {4, 1, 5, 3, 2} respectively. </w:t>
      </w:r>
      <w:r w:rsidR="002E2FF0" w:rsidRPr="00677CF7">
        <w:rPr>
          <w:rFonts w:ascii="Times New Roman" w:hAnsi="Times New Roman" w:cs="Times New Roman"/>
          <w:sz w:val="24"/>
          <w:szCs w:val="24"/>
        </w:rPr>
        <w:t>Mention</w:t>
      </w:r>
      <w:r w:rsidR="002E22E8" w:rsidRPr="00677CF7">
        <w:rPr>
          <w:rFonts w:ascii="Times New Roman" w:hAnsi="Times New Roman" w:cs="Times New Roman"/>
          <w:sz w:val="24"/>
          <w:szCs w:val="24"/>
        </w:rPr>
        <w:t xml:space="preserve"> </w:t>
      </w:r>
      <w:r w:rsidR="002E2FF0" w:rsidRPr="00677CF7">
        <w:rPr>
          <w:rFonts w:ascii="Times New Roman" w:hAnsi="Times New Roman" w:cs="Times New Roman"/>
          <w:sz w:val="24"/>
          <w:szCs w:val="24"/>
        </w:rPr>
        <w:t xml:space="preserve">the </w:t>
      </w:r>
      <w:r w:rsidR="002E22E8" w:rsidRPr="00677CF7">
        <w:rPr>
          <w:rFonts w:ascii="Times New Roman" w:hAnsi="Times New Roman" w:cs="Times New Roman"/>
          <w:sz w:val="24"/>
          <w:szCs w:val="24"/>
        </w:rPr>
        <w:t xml:space="preserve">relation between t1 and t2 for the following cases: </w:t>
      </w:r>
    </w:p>
    <w:p w:rsidR="006B12E2" w:rsidRPr="00677CF7" w:rsidRDefault="006B12E2" w:rsidP="006B12E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Quick sort using the first element as pivot.</w:t>
      </w:r>
    </w:p>
    <w:p w:rsidR="006B12E2" w:rsidRPr="00677CF7" w:rsidRDefault="00FE66A9" w:rsidP="006B12E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Bubble sort</w:t>
      </w:r>
    </w:p>
    <w:p w:rsidR="00FE66A9" w:rsidRPr="00677CF7" w:rsidRDefault="00FE66A9" w:rsidP="006B12E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Insertion sort</w:t>
      </w:r>
    </w:p>
    <w:p w:rsidR="00FE66A9" w:rsidRPr="00677CF7" w:rsidRDefault="00937988" w:rsidP="006B12E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Selection sort </w:t>
      </w:r>
    </w:p>
    <w:p w:rsidR="002A36D9" w:rsidRPr="00677CF7" w:rsidRDefault="002600B2" w:rsidP="002600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Give the practical situations where each of the following sorting </w:t>
      </w:r>
      <w:r w:rsidR="008D317B" w:rsidRPr="00677CF7">
        <w:rPr>
          <w:rFonts w:ascii="Times New Roman" w:hAnsi="Times New Roman" w:cs="Times New Roman"/>
          <w:sz w:val="24"/>
          <w:szCs w:val="24"/>
        </w:rPr>
        <w:t>algorithms</w:t>
      </w:r>
      <w:r w:rsidRPr="00677CF7">
        <w:rPr>
          <w:rFonts w:ascii="Times New Roman" w:hAnsi="Times New Roman" w:cs="Times New Roman"/>
          <w:sz w:val="24"/>
          <w:szCs w:val="24"/>
        </w:rPr>
        <w:t xml:space="preserve"> should be preferred</w:t>
      </w:r>
      <w:r w:rsidR="008D317B" w:rsidRPr="00677CF7">
        <w:rPr>
          <w:rFonts w:ascii="Times New Roman" w:hAnsi="Times New Roman" w:cs="Times New Roman"/>
          <w:sz w:val="24"/>
          <w:szCs w:val="24"/>
        </w:rPr>
        <w:t xml:space="preserve"> over other. A</w:t>
      </w:r>
      <w:r w:rsidR="006475BF" w:rsidRPr="00677CF7">
        <w:rPr>
          <w:rFonts w:ascii="Times New Roman" w:hAnsi="Times New Roman" w:cs="Times New Roman"/>
          <w:sz w:val="24"/>
          <w:szCs w:val="24"/>
        </w:rPr>
        <w:t>lso mention which one is stable and in-place along with their time complexity (best, average and worst case)</w:t>
      </w:r>
      <w:r w:rsidR="008D317B" w:rsidRPr="00677CF7">
        <w:rPr>
          <w:rFonts w:ascii="Times New Roman" w:hAnsi="Times New Roman" w:cs="Times New Roman"/>
          <w:sz w:val="24"/>
          <w:szCs w:val="24"/>
        </w:rPr>
        <w:t>.</w:t>
      </w:r>
      <w:r w:rsidR="006475BF" w:rsidRPr="00677CF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600B2" w:rsidRPr="00677CF7" w:rsidRDefault="002600B2" w:rsidP="002600B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Quick sort</w:t>
      </w:r>
    </w:p>
    <w:p w:rsidR="002600B2" w:rsidRPr="00677CF7" w:rsidRDefault="002600B2" w:rsidP="002600B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Bubble sort</w:t>
      </w:r>
    </w:p>
    <w:p w:rsidR="002600B2" w:rsidRPr="00677CF7" w:rsidRDefault="002600B2" w:rsidP="002600B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Insertion sort</w:t>
      </w:r>
    </w:p>
    <w:p w:rsidR="002600B2" w:rsidRPr="00677CF7" w:rsidRDefault="002600B2" w:rsidP="002600B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 xml:space="preserve">Selection sort </w:t>
      </w:r>
    </w:p>
    <w:p w:rsidR="002600B2" w:rsidRDefault="002600B2" w:rsidP="002600B2">
      <w:pPr>
        <w:pStyle w:val="ListParagraph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77CF7">
        <w:rPr>
          <w:rFonts w:ascii="Times New Roman" w:hAnsi="Times New Roman" w:cs="Times New Roman"/>
          <w:sz w:val="24"/>
          <w:szCs w:val="24"/>
        </w:rPr>
        <w:t>Merge sort</w:t>
      </w:r>
    </w:p>
    <w:p w:rsidR="00F50DED" w:rsidRDefault="00F50DED" w:rsidP="00F50DED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y bubble sort, selection sort, insertion sort, quick sort, and merge sort on following array. Show all the steps.</w:t>
      </w:r>
    </w:p>
    <w:p w:rsidR="00F50DED" w:rsidRPr="00677CF7" w:rsidRDefault="00F50DED" w:rsidP="00F50DED">
      <w:pPr>
        <w:pStyle w:val="ListParagraph"/>
        <w:autoSpaceDE w:val="0"/>
        <w:autoSpaceDN w:val="0"/>
        <w:adjustRightInd w:val="0"/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594E11">
        <w:rPr>
          <w:rFonts w:ascii="Times New Roman" w:hAnsi="Times New Roman" w:cs="Times New Roman"/>
          <w:sz w:val="24"/>
          <w:szCs w:val="24"/>
        </w:rPr>
        <w:t>15, 6, 2, 5</w:t>
      </w:r>
      <w:r>
        <w:rPr>
          <w:rFonts w:ascii="Times New Roman" w:hAnsi="Times New Roman" w:cs="Times New Roman"/>
          <w:sz w:val="24"/>
          <w:szCs w:val="24"/>
        </w:rPr>
        <w:t>, 9, 10, 45, 32, 9, 3</w:t>
      </w:r>
    </w:p>
    <w:sectPr w:rsidR="00F50DED" w:rsidRPr="00677CF7" w:rsidSect="00403B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9423B2"/>
    <w:multiLevelType w:val="hybridMultilevel"/>
    <w:tmpl w:val="8B9EBB0E"/>
    <w:lvl w:ilvl="0" w:tplc="4009000F">
      <w:start w:val="1"/>
      <w:numFmt w:val="decimal"/>
      <w:lvlText w:val="%1."/>
      <w:lvlJc w:val="left"/>
      <w:pPr>
        <w:ind w:left="540" w:hanging="360"/>
      </w:p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>
    <w:nsid w:val="05D020C8"/>
    <w:multiLevelType w:val="hybridMultilevel"/>
    <w:tmpl w:val="998042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146374"/>
    <w:multiLevelType w:val="hybridMultilevel"/>
    <w:tmpl w:val="595A2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6770F"/>
    <w:multiLevelType w:val="hybridMultilevel"/>
    <w:tmpl w:val="B8D40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BD4957"/>
    <w:multiLevelType w:val="hybridMultilevel"/>
    <w:tmpl w:val="CD5CE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F06638"/>
    <w:multiLevelType w:val="hybridMultilevel"/>
    <w:tmpl w:val="595A2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806B51"/>
    <w:multiLevelType w:val="hybridMultilevel"/>
    <w:tmpl w:val="C53E8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FA0292"/>
    <w:multiLevelType w:val="hybridMultilevel"/>
    <w:tmpl w:val="4CD64660"/>
    <w:lvl w:ilvl="0" w:tplc="4009000F">
      <w:start w:val="1"/>
      <w:numFmt w:val="decimal"/>
      <w:lvlText w:val="%1."/>
      <w:lvlJc w:val="left"/>
      <w:pPr>
        <w:ind w:left="540" w:hanging="360"/>
      </w:pPr>
    </w:lvl>
    <w:lvl w:ilvl="1" w:tplc="40090019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>
    <w:nsid w:val="6A54654B"/>
    <w:multiLevelType w:val="hybridMultilevel"/>
    <w:tmpl w:val="02CA6248"/>
    <w:lvl w:ilvl="0" w:tplc="C42C3D5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3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yMTcyNTQxtbCwMLc0NjRX0lEKTi0uzszPAykwrAUAfqGHCCwAAAA="/>
  </w:docVars>
  <w:rsids>
    <w:rsidRoot w:val="00DA5E45"/>
    <w:rsid w:val="000327E4"/>
    <w:rsid w:val="000734C8"/>
    <w:rsid w:val="000878C3"/>
    <w:rsid w:val="000A154B"/>
    <w:rsid w:val="000D5354"/>
    <w:rsid w:val="000D643E"/>
    <w:rsid w:val="000D719A"/>
    <w:rsid w:val="000E47E0"/>
    <w:rsid w:val="001011E0"/>
    <w:rsid w:val="00106C06"/>
    <w:rsid w:val="00132972"/>
    <w:rsid w:val="00135227"/>
    <w:rsid w:val="00155C5A"/>
    <w:rsid w:val="0017260A"/>
    <w:rsid w:val="001A5083"/>
    <w:rsid w:val="001D7F99"/>
    <w:rsid w:val="00252D44"/>
    <w:rsid w:val="00254296"/>
    <w:rsid w:val="002600B2"/>
    <w:rsid w:val="002922A6"/>
    <w:rsid w:val="00293E7C"/>
    <w:rsid w:val="002A147E"/>
    <w:rsid w:val="002A36D9"/>
    <w:rsid w:val="002E22E8"/>
    <w:rsid w:val="002E2FF0"/>
    <w:rsid w:val="00315761"/>
    <w:rsid w:val="0034655B"/>
    <w:rsid w:val="003521EA"/>
    <w:rsid w:val="003A38BF"/>
    <w:rsid w:val="003D0974"/>
    <w:rsid w:val="00403BCE"/>
    <w:rsid w:val="0041521D"/>
    <w:rsid w:val="00416A5E"/>
    <w:rsid w:val="0046348A"/>
    <w:rsid w:val="004A538C"/>
    <w:rsid w:val="004C603C"/>
    <w:rsid w:val="0050776F"/>
    <w:rsid w:val="00530665"/>
    <w:rsid w:val="00556242"/>
    <w:rsid w:val="00594E11"/>
    <w:rsid w:val="005A7BE9"/>
    <w:rsid w:val="006103CF"/>
    <w:rsid w:val="0061713A"/>
    <w:rsid w:val="00626CC5"/>
    <w:rsid w:val="006415A9"/>
    <w:rsid w:val="006475BF"/>
    <w:rsid w:val="00651B7B"/>
    <w:rsid w:val="00677CF7"/>
    <w:rsid w:val="0068181D"/>
    <w:rsid w:val="00695401"/>
    <w:rsid w:val="00696B1A"/>
    <w:rsid w:val="006A5B15"/>
    <w:rsid w:val="006B12E2"/>
    <w:rsid w:val="006F2D45"/>
    <w:rsid w:val="0070598B"/>
    <w:rsid w:val="0071021A"/>
    <w:rsid w:val="0072727C"/>
    <w:rsid w:val="00751640"/>
    <w:rsid w:val="007677DE"/>
    <w:rsid w:val="008343A6"/>
    <w:rsid w:val="00844111"/>
    <w:rsid w:val="00881906"/>
    <w:rsid w:val="008834EA"/>
    <w:rsid w:val="008A7B58"/>
    <w:rsid w:val="008C72BB"/>
    <w:rsid w:val="008D1AB3"/>
    <w:rsid w:val="008D317B"/>
    <w:rsid w:val="008D5E11"/>
    <w:rsid w:val="008F46B5"/>
    <w:rsid w:val="008F6E91"/>
    <w:rsid w:val="00937988"/>
    <w:rsid w:val="0094745C"/>
    <w:rsid w:val="00956162"/>
    <w:rsid w:val="009606FE"/>
    <w:rsid w:val="009B132D"/>
    <w:rsid w:val="009C23D4"/>
    <w:rsid w:val="00A13AD8"/>
    <w:rsid w:val="00A274CC"/>
    <w:rsid w:val="00A44C17"/>
    <w:rsid w:val="00A643C2"/>
    <w:rsid w:val="00A841F9"/>
    <w:rsid w:val="00A948D9"/>
    <w:rsid w:val="00A95BA2"/>
    <w:rsid w:val="00AB4C45"/>
    <w:rsid w:val="00AD14A3"/>
    <w:rsid w:val="00B11563"/>
    <w:rsid w:val="00B14E09"/>
    <w:rsid w:val="00B178AA"/>
    <w:rsid w:val="00B371E7"/>
    <w:rsid w:val="00B45B49"/>
    <w:rsid w:val="00B45FB3"/>
    <w:rsid w:val="00B60819"/>
    <w:rsid w:val="00B73F28"/>
    <w:rsid w:val="00B743BE"/>
    <w:rsid w:val="00B80543"/>
    <w:rsid w:val="00B848B4"/>
    <w:rsid w:val="00BA469D"/>
    <w:rsid w:val="00BB47D2"/>
    <w:rsid w:val="00BC088E"/>
    <w:rsid w:val="00BE5AA5"/>
    <w:rsid w:val="00BF524C"/>
    <w:rsid w:val="00C148F5"/>
    <w:rsid w:val="00C508FB"/>
    <w:rsid w:val="00C834D0"/>
    <w:rsid w:val="00C97586"/>
    <w:rsid w:val="00CB3F9B"/>
    <w:rsid w:val="00CD7ECC"/>
    <w:rsid w:val="00D006D4"/>
    <w:rsid w:val="00D06392"/>
    <w:rsid w:val="00D10C1B"/>
    <w:rsid w:val="00D67883"/>
    <w:rsid w:val="00D806D3"/>
    <w:rsid w:val="00D860A9"/>
    <w:rsid w:val="00DA5E45"/>
    <w:rsid w:val="00DC3657"/>
    <w:rsid w:val="00DD0B94"/>
    <w:rsid w:val="00E0420C"/>
    <w:rsid w:val="00E06066"/>
    <w:rsid w:val="00E3224F"/>
    <w:rsid w:val="00E37AD7"/>
    <w:rsid w:val="00E55A39"/>
    <w:rsid w:val="00E62CE4"/>
    <w:rsid w:val="00E632D7"/>
    <w:rsid w:val="00E81471"/>
    <w:rsid w:val="00EE22E0"/>
    <w:rsid w:val="00EF35C3"/>
    <w:rsid w:val="00F01363"/>
    <w:rsid w:val="00F4531E"/>
    <w:rsid w:val="00F50DED"/>
    <w:rsid w:val="00F71F55"/>
    <w:rsid w:val="00FA00B7"/>
    <w:rsid w:val="00FD2700"/>
    <w:rsid w:val="00FE66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3BCE"/>
  </w:style>
  <w:style w:type="paragraph" w:styleId="Heading1">
    <w:name w:val="heading 1"/>
    <w:basedOn w:val="Normal"/>
    <w:next w:val="Normal"/>
    <w:link w:val="Heading1Char"/>
    <w:uiPriority w:val="9"/>
    <w:qFormat/>
    <w:rsid w:val="00AD14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7A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7AD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B848B4"/>
  </w:style>
  <w:style w:type="paragraph" w:styleId="ListParagraph">
    <w:name w:val="List Paragraph"/>
    <w:basedOn w:val="Normal"/>
    <w:uiPriority w:val="34"/>
    <w:qFormat/>
    <w:rsid w:val="00B8054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D14A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5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27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1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47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8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9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4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3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89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8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6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29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0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.gupta</dc:creator>
  <cp:keywords/>
  <dc:description/>
  <cp:lastModifiedBy>kunjbihari.meena</cp:lastModifiedBy>
  <cp:revision>2</cp:revision>
  <dcterms:created xsi:type="dcterms:W3CDTF">2021-10-18T06:40:00Z</dcterms:created>
  <dcterms:modified xsi:type="dcterms:W3CDTF">2021-10-18T06:40:00Z</dcterms:modified>
</cp:coreProperties>
</file>